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02223" w14:textId="39B0A737" w:rsidR="0072502A" w:rsidRDefault="0072502A" w:rsidP="0072502A">
      <w:pPr>
        <w:jc w:val="center"/>
        <w:rPr>
          <w:sz w:val="36"/>
        </w:rPr>
      </w:pPr>
      <w:r w:rsidRPr="0072502A">
        <w:rPr>
          <w:rFonts w:hint="eastAsia"/>
          <w:sz w:val="36"/>
        </w:rPr>
        <w:t>P</w:t>
      </w:r>
      <w:r w:rsidRPr="0072502A">
        <w:rPr>
          <w:sz w:val="36"/>
        </w:rPr>
        <w:t>KUBA</w:t>
      </w:r>
      <w:r w:rsidRPr="0072502A">
        <w:rPr>
          <w:rFonts w:hint="eastAsia"/>
          <w:sz w:val="36"/>
        </w:rPr>
        <w:t>小程序使用</w:t>
      </w:r>
      <w:r w:rsidR="003B44D6">
        <w:rPr>
          <w:rFonts w:hint="eastAsia"/>
          <w:sz w:val="36"/>
        </w:rPr>
        <w:t>说明</w:t>
      </w:r>
    </w:p>
    <w:p w14:paraId="3E8A819B" w14:textId="7422A2FE" w:rsidR="007A2476" w:rsidRDefault="0072502A" w:rsidP="0072502A">
      <w:pPr>
        <w:rPr>
          <w:sz w:val="22"/>
        </w:rPr>
      </w:pPr>
      <w:r>
        <w:rPr>
          <w:sz w:val="22"/>
        </w:rPr>
        <w:tab/>
      </w:r>
      <w:r w:rsidR="007A2476">
        <w:rPr>
          <w:rFonts w:hint="eastAsia"/>
          <w:sz w:val="22"/>
        </w:rPr>
        <w:t>一切比赛时间以小程序赛程为准</w:t>
      </w:r>
      <w:r w:rsidR="00C67770">
        <w:rPr>
          <w:rFonts w:hint="eastAsia"/>
          <w:sz w:val="22"/>
        </w:rPr>
        <w:t>。小程序中的赛程调整申请通过后，新赛程在赛程主页面实时更新</w:t>
      </w:r>
      <w:r w:rsidR="007A2476">
        <w:rPr>
          <w:rFonts w:hint="eastAsia"/>
          <w:sz w:val="22"/>
        </w:rPr>
        <w:t>。</w:t>
      </w:r>
    </w:p>
    <w:p w14:paraId="6FCF464F" w14:textId="348BE337" w:rsidR="00AB7A19" w:rsidRPr="00AB7A19" w:rsidRDefault="00AB7A19" w:rsidP="0072502A">
      <w:pPr>
        <w:rPr>
          <w:sz w:val="22"/>
        </w:rPr>
      </w:pPr>
      <w:r>
        <w:rPr>
          <w:sz w:val="22"/>
        </w:rPr>
        <w:tab/>
      </w:r>
      <w:r>
        <w:rPr>
          <w:rFonts w:hint="eastAsia"/>
          <w:sz w:val="22"/>
        </w:rPr>
        <w:t>各领队首次登录时，需点击“领队登录”完成领队注册。每个球队（联队）限一名领队进行注册，每个领队只能注册一个球队。</w:t>
      </w:r>
    </w:p>
    <w:p w14:paraId="68B4F2CE" w14:textId="0E471B75" w:rsidR="007C4D3A" w:rsidRDefault="00BC0BF4" w:rsidP="0072502A">
      <w:pPr>
        <w:rPr>
          <w:sz w:val="22"/>
        </w:rPr>
      </w:pPr>
      <w:r>
        <w:rPr>
          <w:sz w:val="22"/>
        </w:rPr>
        <w:tab/>
      </w:r>
      <w:r w:rsidR="007C4D3A">
        <w:rPr>
          <w:rFonts w:hint="eastAsia"/>
          <w:sz w:val="22"/>
        </w:rPr>
        <w:t>小程序中赛程调整</w:t>
      </w:r>
      <w:r w:rsidR="007224B5">
        <w:rPr>
          <w:rFonts w:hint="eastAsia"/>
          <w:sz w:val="22"/>
        </w:rPr>
        <w:t>规则</w:t>
      </w:r>
      <w:r w:rsidR="007C4D3A">
        <w:rPr>
          <w:rFonts w:hint="eastAsia"/>
          <w:sz w:val="22"/>
        </w:rPr>
        <w:t>与章程第九条相同</w:t>
      </w:r>
      <w:r w:rsidR="007224B5">
        <w:rPr>
          <w:rFonts w:hint="eastAsia"/>
          <w:sz w:val="22"/>
        </w:rPr>
        <w:t>。</w:t>
      </w:r>
      <w:proofErr w:type="gramStart"/>
      <w:r w:rsidR="007C4D3A">
        <w:rPr>
          <w:rFonts w:hint="eastAsia"/>
          <w:sz w:val="22"/>
        </w:rPr>
        <w:t>若</w:t>
      </w:r>
      <w:r w:rsidR="007224B5">
        <w:rPr>
          <w:rFonts w:hint="eastAsia"/>
          <w:sz w:val="22"/>
        </w:rPr>
        <w:t>球队</w:t>
      </w:r>
      <w:proofErr w:type="gramEnd"/>
      <w:r w:rsidR="007C4D3A">
        <w:rPr>
          <w:rFonts w:hint="eastAsia"/>
          <w:sz w:val="22"/>
        </w:rPr>
        <w:t>通过小程序以不符合章程第九条的方式</w:t>
      </w:r>
      <w:r w:rsidR="007224B5">
        <w:rPr>
          <w:rFonts w:hint="eastAsia"/>
          <w:sz w:val="22"/>
        </w:rPr>
        <w:t>或其他组委会不认可的方式</w:t>
      </w:r>
      <w:r w:rsidR="007C4D3A">
        <w:rPr>
          <w:rFonts w:hint="eastAsia"/>
          <w:sz w:val="22"/>
        </w:rPr>
        <w:t>调整赛程，组委会有权取消该</w:t>
      </w:r>
      <w:r w:rsidR="007224B5">
        <w:rPr>
          <w:rFonts w:hint="eastAsia"/>
          <w:sz w:val="22"/>
        </w:rPr>
        <w:t>调整</w:t>
      </w:r>
      <w:r w:rsidR="007C4D3A">
        <w:rPr>
          <w:rFonts w:hint="eastAsia"/>
          <w:sz w:val="22"/>
        </w:rPr>
        <w:t>申请。</w:t>
      </w:r>
    </w:p>
    <w:p w14:paraId="7EB1BE12" w14:textId="5A228F65" w:rsidR="0025244D" w:rsidRPr="002053F7" w:rsidRDefault="0025244D" w:rsidP="002053F7">
      <w:pPr>
        <w:ind w:firstLine="420"/>
        <w:rPr>
          <w:sz w:val="22"/>
        </w:rPr>
      </w:pPr>
      <w:r>
        <w:rPr>
          <w:rFonts w:hint="eastAsia"/>
          <w:sz w:val="22"/>
        </w:rPr>
        <w:t>小程序中规定一轮的时间为一周的周六至下一周的周五，即“普通调整”的时间范围。超出该时间范围的调整被视为跨轮次调整。</w:t>
      </w:r>
    </w:p>
    <w:p w14:paraId="22C372BB" w14:textId="47AE44EB" w:rsidR="007C4D3A" w:rsidRDefault="007C4D3A" w:rsidP="0072502A">
      <w:pPr>
        <w:rPr>
          <w:rFonts w:ascii="宋体" w:hAnsi="宋体"/>
          <w:color w:val="000000" w:themeColor="text1"/>
          <w:szCs w:val="24"/>
        </w:rPr>
      </w:pPr>
      <w:r>
        <w:rPr>
          <w:sz w:val="22"/>
        </w:rPr>
        <w:tab/>
      </w:r>
      <w:r>
        <w:rPr>
          <w:rFonts w:hint="eastAsia"/>
          <w:sz w:val="22"/>
        </w:rPr>
        <w:t>小程序中规定了三种</w:t>
      </w:r>
      <w:r w:rsidR="00DE69A0">
        <w:rPr>
          <w:rFonts w:hint="eastAsia"/>
          <w:sz w:val="22"/>
        </w:rPr>
        <w:t>调整方式。“申请调整”只需双方球队同意即可完成调整</w:t>
      </w:r>
      <w:r w:rsidR="001A36EB">
        <w:rPr>
          <w:rFonts w:hint="eastAsia"/>
          <w:sz w:val="22"/>
        </w:rPr>
        <w:t>；“申请抽签”需要球队按照小程序要求提交材料，在组委会审核后进行线上或线下抽签仪式；“</w:t>
      </w:r>
      <w:r w:rsidR="00C2318F">
        <w:rPr>
          <w:rFonts w:hint="eastAsia"/>
          <w:sz w:val="22"/>
        </w:rPr>
        <w:t>跨周</w:t>
      </w:r>
      <w:r w:rsidR="001A36EB">
        <w:rPr>
          <w:rFonts w:hint="eastAsia"/>
          <w:sz w:val="22"/>
        </w:rPr>
        <w:t>调整”在双方球队同意之后，</w:t>
      </w:r>
      <w:r w:rsidR="00C67770">
        <w:rPr>
          <w:rFonts w:hint="eastAsia"/>
          <w:sz w:val="22"/>
        </w:rPr>
        <w:t>需</w:t>
      </w:r>
      <w:r w:rsidR="001A36EB">
        <w:rPr>
          <w:rFonts w:ascii="宋体" w:hAnsi="宋体" w:hint="eastAsia"/>
          <w:color w:val="000000" w:themeColor="text1"/>
          <w:szCs w:val="24"/>
        </w:rPr>
        <w:t>征得同小组其他所有球队同意，最终由组委会通过后完成调整。</w:t>
      </w:r>
    </w:p>
    <w:p w14:paraId="190C081A" w14:textId="15167D26" w:rsidR="00903630" w:rsidRDefault="00903630" w:rsidP="00903630">
      <w:pPr>
        <w:ind w:firstLine="420"/>
        <w:rPr>
          <w:b/>
          <w:sz w:val="22"/>
        </w:rPr>
      </w:pPr>
      <w:r w:rsidRPr="003F2CC6">
        <w:rPr>
          <w:rFonts w:hint="eastAsia"/>
          <w:b/>
          <w:sz w:val="22"/>
        </w:rPr>
        <w:t>“申请调整”中，当申请方发出申请后，对方球队需要在小程序中通过申请方可完成调整。具体方式为：领队登录-&gt;查看申请-</w:t>
      </w:r>
      <w:r w:rsidRPr="003F2CC6">
        <w:rPr>
          <w:b/>
          <w:sz w:val="22"/>
        </w:rPr>
        <w:t>&gt;</w:t>
      </w:r>
      <w:r w:rsidRPr="003F2CC6">
        <w:rPr>
          <w:rFonts w:hint="eastAsia"/>
          <w:b/>
          <w:sz w:val="22"/>
        </w:rPr>
        <w:t>点击相应比赛-</w:t>
      </w:r>
      <w:r w:rsidRPr="003F2CC6">
        <w:rPr>
          <w:b/>
          <w:sz w:val="22"/>
        </w:rPr>
        <w:t>&gt;</w:t>
      </w:r>
      <w:r w:rsidRPr="003F2CC6">
        <w:rPr>
          <w:rFonts w:hint="eastAsia"/>
          <w:b/>
          <w:sz w:val="22"/>
        </w:rPr>
        <w:t>同意</w:t>
      </w:r>
      <w:r w:rsidR="003F2CC6" w:rsidRPr="003F2CC6">
        <w:rPr>
          <w:rFonts w:hint="eastAsia"/>
          <w:b/>
          <w:sz w:val="22"/>
        </w:rPr>
        <w:t>。</w:t>
      </w:r>
    </w:p>
    <w:p w14:paraId="1ACBE8A8" w14:textId="01E2EB7E" w:rsidR="00C2318F" w:rsidRPr="00C2318F" w:rsidRDefault="00C2318F" w:rsidP="00C2318F">
      <w:pPr>
        <w:ind w:firstLine="420"/>
        <w:rPr>
          <w:rFonts w:hint="eastAsia"/>
          <w:b/>
          <w:sz w:val="22"/>
        </w:rPr>
      </w:pPr>
      <w:r w:rsidRPr="003F2CC6">
        <w:rPr>
          <w:rFonts w:hint="eastAsia"/>
          <w:b/>
          <w:sz w:val="22"/>
        </w:rPr>
        <w:t>“</w:t>
      </w:r>
      <w:r>
        <w:rPr>
          <w:rFonts w:hint="eastAsia"/>
          <w:b/>
          <w:sz w:val="22"/>
        </w:rPr>
        <w:t>跨周</w:t>
      </w:r>
      <w:r w:rsidRPr="003F2CC6">
        <w:rPr>
          <w:rFonts w:hint="eastAsia"/>
          <w:b/>
          <w:sz w:val="22"/>
        </w:rPr>
        <w:t>调整”中，当申请方发出申请后，对方球队在小程序中通过申请</w:t>
      </w:r>
      <w:r>
        <w:rPr>
          <w:rFonts w:hint="eastAsia"/>
          <w:b/>
          <w:sz w:val="22"/>
        </w:rPr>
        <w:t>后进入组委会审核环节，组委会通过后需要同小组其他球队在小程序上同意后方可完成调整</w:t>
      </w:r>
      <w:r w:rsidRPr="003F2CC6">
        <w:rPr>
          <w:rFonts w:hint="eastAsia"/>
          <w:b/>
          <w:sz w:val="22"/>
        </w:rPr>
        <w:t>。</w:t>
      </w:r>
      <w:bookmarkStart w:id="0" w:name="_GoBack"/>
      <w:bookmarkEnd w:id="0"/>
    </w:p>
    <w:p w14:paraId="568E5AE7" w14:textId="2C9459B0" w:rsidR="007A2476" w:rsidRDefault="00BC0BF4" w:rsidP="007C4D3A">
      <w:pPr>
        <w:ind w:firstLine="420"/>
        <w:rPr>
          <w:sz w:val="22"/>
        </w:rPr>
      </w:pPr>
      <w:proofErr w:type="gramStart"/>
      <w:r>
        <w:rPr>
          <w:rFonts w:hint="eastAsia"/>
          <w:sz w:val="22"/>
        </w:rPr>
        <w:t>若申请</w:t>
      </w:r>
      <w:proofErr w:type="gramEnd"/>
      <w:r>
        <w:rPr>
          <w:rFonts w:hint="eastAsia"/>
          <w:sz w:val="22"/>
        </w:rPr>
        <w:t>调整时出现任何异常状况，可按照章程中</w:t>
      </w:r>
      <w:r w:rsidR="00F966C7">
        <w:rPr>
          <w:rFonts w:hint="eastAsia"/>
          <w:sz w:val="22"/>
        </w:rPr>
        <w:t>第九条4中所述通过邮件申请赛程调整。</w:t>
      </w:r>
    </w:p>
    <w:p w14:paraId="0C492F66" w14:textId="038DB66B" w:rsidR="0072502A" w:rsidRDefault="0072502A" w:rsidP="007A2476">
      <w:pPr>
        <w:ind w:firstLine="420"/>
        <w:rPr>
          <w:sz w:val="22"/>
        </w:rPr>
      </w:pPr>
      <w:r>
        <w:rPr>
          <w:rFonts w:hint="eastAsia"/>
          <w:sz w:val="22"/>
        </w:rPr>
        <w:t>如遇任何问题，可随时在领队群</w:t>
      </w:r>
      <w:proofErr w:type="gramStart"/>
      <w:r>
        <w:rPr>
          <w:rFonts w:hint="eastAsia"/>
          <w:sz w:val="22"/>
        </w:rPr>
        <w:t>里咨询</w:t>
      </w:r>
      <w:proofErr w:type="gramEnd"/>
      <w:r>
        <w:rPr>
          <w:rFonts w:hint="eastAsia"/>
          <w:sz w:val="22"/>
        </w:rPr>
        <w:t>或向篮协</w:t>
      </w:r>
      <w:r w:rsidR="00BA592B">
        <w:rPr>
          <w:rFonts w:hint="eastAsia"/>
          <w:sz w:val="22"/>
        </w:rPr>
        <w:t>人员</w:t>
      </w:r>
      <w:r>
        <w:rPr>
          <w:rFonts w:hint="eastAsia"/>
          <w:sz w:val="22"/>
        </w:rPr>
        <w:t>咨询</w:t>
      </w:r>
      <w:r w:rsidR="007A2476">
        <w:rPr>
          <w:rFonts w:hint="eastAsia"/>
          <w:sz w:val="22"/>
        </w:rPr>
        <w:t>。</w:t>
      </w:r>
    </w:p>
    <w:p w14:paraId="1AA43559" w14:textId="77777777" w:rsidR="00C67770" w:rsidRDefault="0072502A" w:rsidP="0072502A">
      <w:pPr>
        <w:rPr>
          <w:sz w:val="22"/>
        </w:rPr>
      </w:pPr>
      <w:r>
        <w:rPr>
          <w:sz w:val="22"/>
        </w:rPr>
        <w:tab/>
      </w:r>
      <w:r>
        <w:rPr>
          <w:rFonts w:hint="eastAsia"/>
          <w:sz w:val="22"/>
        </w:rPr>
        <w:t>欢迎参与小程序开发，项目地址：</w:t>
      </w:r>
      <w:hyperlink r:id="rId4" w:history="1">
        <w:r w:rsidR="007C4D3A" w:rsidRPr="006111C9">
          <w:rPr>
            <w:rStyle w:val="a3"/>
            <w:sz w:val="22"/>
          </w:rPr>
          <w:t>https://github.com/jiumao2/Miniprogram-PKUBA</w:t>
        </w:r>
      </w:hyperlink>
      <w:r w:rsidR="007C4D3A">
        <w:rPr>
          <w:rFonts w:hint="eastAsia"/>
          <w:sz w:val="22"/>
        </w:rPr>
        <w:t>。</w:t>
      </w:r>
      <w:r w:rsidR="00C67770">
        <w:rPr>
          <w:rFonts w:hint="eastAsia"/>
          <w:sz w:val="22"/>
        </w:rPr>
        <w:t>同时欢迎为本小程序提供积极的改进建议。</w:t>
      </w:r>
    </w:p>
    <w:p w14:paraId="28FA6CD2" w14:textId="0D449210" w:rsidR="0072502A" w:rsidRPr="0072502A" w:rsidRDefault="00C67770" w:rsidP="00C67770">
      <w:pPr>
        <w:jc w:val="center"/>
        <w:rPr>
          <w:sz w:val="22"/>
        </w:rPr>
      </w:pPr>
      <w:r>
        <w:rPr>
          <w:rFonts w:hint="eastAsia"/>
          <w:noProof/>
          <w:sz w:val="22"/>
        </w:rPr>
        <w:drawing>
          <wp:inline distT="0" distB="0" distL="0" distR="0" wp14:anchorId="031BF553" wp14:editId="629F1DBC">
            <wp:extent cx="2456815" cy="2456815"/>
            <wp:effectExtent l="0" t="0" r="635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245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2502A" w:rsidRPr="007250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wsjQyNbI0NzU3MLVU0lEKTi0uzszPAykwrAUAE7mIqiwAAAA="/>
  </w:docVars>
  <w:rsids>
    <w:rsidRoot w:val="001A4F2F"/>
    <w:rsid w:val="000D5ABE"/>
    <w:rsid w:val="001A36EB"/>
    <w:rsid w:val="001A4F2F"/>
    <w:rsid w:val="002053F7"/>
    <w:rsid w:val="0025244D"/>
    <w:rsid w:val="003B44D6"/>
    <w:rsid w:val="003F2CC6"/>
    <w:rsid w:val="007224B5"/>
    <w:rsid w:val="0072502A"/>
    <w:rsid w:val="007A2476"/>
    <w:rsid w:val="007C4D3A"/>
    <w:rsid w:val="00836BBA"/>
    <w:rsid w:val="00903630"/>
    <w:rsid w:val="00AB7A19"/>
    <w:rsid w:val="00BA592B"/>
    <w:rsid w:val="00BC0BF4"/>
    <w:rsid w:val="00C2318F"/>
    <w:rsid w:val="00C67770"/>
    <w:rsid w:val="00DE69A0"/>
    <w:rsid w:val="00F96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CF6CD"/>
  <w15:chartTrackingRefBased/>
  <w15:docId w15:val="{7310491E-7626-4385-BAFB-07B80A142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C4D3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C4D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https://github.com/jiumao2/Miniprogram-PKUBA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07</Words>
  <Characters>616</Characters>
  <Application>Microsoft Office Word</Application>
  <DocSecurity>0</DocSecurity>
  <Lines>5</Lines>
  <Paragraphs>1</Paragraphs>
  <ScaleCrop>false</ScaleCrop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umao</dc:creator>
  <cp:keywords/>
  <dc:description/>
  <cp:lastModifiedBy>jiumao</cp:lastModifiedBy>
  <cp:revision>15</cp:revision>
  <dcterms:created xsi:type="dcterms:W3CDTF">2021-09-20T12:42:00Z</dcterms:created>
  <dcterms:modified xsi:type="dcterms:W3CDTF">2024-09-26T13:02:00Z</dcterms:modified>
</cp:coreProperties>
</file>